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84C0" w14:textId="61E91CCC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第</w:t>
      </w:r>
      <w:r w:rsidR="002B7833">
        <w:rPr>
          <w:rFonts w:hint="eastAsia"/>
          <w:b/>
          <w:bCs/>
          <w:color w:val="FF0000"/>
          <w:sz w:val="24"/>
          <w:szCs w:val="28"/>
        </w:rPr>
        <w:t>五</w:t>
      </w:r>
      <w:r w:rsidRPr="00F101AC">
        <w:rPr>
          <w:rFonts w:hint="eastAsia"/>
          <w:b/>
          <w:bCs/>
          <w:color w:val="FF0000"/>
          <w:sz w:val="24"/>
          <w:szCs w:val="28"/>
        </w:rPr>
        <w:t>章作业（9月</w:t>
      </w:r>
      <w:r w:rsidR="009C51FC">
        <w:rPr>
          <w:b/>
          <w:bCs/>
          <w:color w:val="FF0000"/>
          <w:sz w:val="24"/>
          <w:szCs w:val="28"/>
        </w:rPr>
        <w:t>1</w:t>
      </w:r>
      <w:r w:rsidR="002B7833">
        <w:rPr>
          <w:b/>
          <w:bCs/>
          <w:color w:val="FF0000"/>
          <w:sz w:val="24"/>
          <w:szCs w:val="28"/>
        </w:rPr>
        <w:t>9</w:t>
      </w:r>
      <w:r w:rsidRPr="00F101AC">
        <w:rPr>
          <w:rFonts w:hint="eastAsia"/>
          <w:b/>
          <w:bCs/>
          <w:color w:val="FF0000"/>
          <w:sz w:val="24"/>
          <w:szCs w:val="28"/>
        </w:rPr>
        <w:t>日）：</w:t>
      </w:r>
    </w:p>
    <w:p w14:paraId="17B9EC6E" w14:textId="06E506AE" w:rsidR="00003AA9" w:rsidRDefault="00003AA9" w:rsidP="00B82C3E"/>
    <w:p w14:paraId="7AD8D9F2" w14:textId="77777777" w:rsidR="002B7833" w:rsidRPr="002B7833" w:rsidRDefault="002B7833" w:rsidP="002B7833">
      <w:pPr>
        <w:rPr>
          <w:b/>
          <w:bCs/>
          <w:sz w:val="22"/>
          <w:szCs w:val="24"/>
        </w:rPr>
      </w:pPr>
      <w:r w:rsidRPr="002B7833">
        <w:rPr>
          <w:b/>
          <w:bCs/>
          <w:sz w:val="22"/>
          <w:szCs w:val="24"/>
        </w:rPr>
        <w:t>P115</w:t>
      </w:r>
      <w:r w:rsidRPr="002B7833">
        <w:rPr>
          <w:rFonts w:hint="eastAsia"/>
          <w:b/>
          <w:bCs/>
          <w:sz w:val="22"/>
          <w:szCs w:val="24"/>
        </w:rPr>
        <w:t>：第</w:t>
      </w:r>
      <w:r w:rsidRPr="002B7833">
        <w:rPr>
          <w:b/>
          <w:bCs/>
          <w:sz w:val="22"/>
          <w:szCs w:val="24"/>
        </w:rPr>
        <w:t>3</w:t>
      </w:r>
      <w:r w:rsidRPr="002B7833">
        <w:rPr>
          <w:rFonts w:hint="eastAsia"/>
          <w:b/>
          <w:bCs/>
          <w:sz w:val="22"/>
          <w:szCs w:val="24"/>
        </w:rPr>
        <w:t>题</w:t>
      </w:r>
      <w:r w:rsidRPr="002B7833">
        <w:rPr>
          <w:b/>
          <w:bCs/>
          <w:sz w:val="22"/>
          <w:szCs w:val="24"/>
        </w:rPr>
        <w:t>(</w:t>
      </w:r>
      <w:r w:rsidRPr="002B7833">
        <w:rPr>
          <w:rFonts w:hint="eastAsia"/>
          <w:b/>
          <w:bCs/>
          <w:sz w:val="22"/>
          <w:szCs w:val="24"/>
        </w:rPr>
        <w:t>第</w:t>
      </w:r>
      <w:r w:rsidRPr="002B7833">
        <w:rPr>
          <w:b/>
          <w:bCs/>
          <w:sz w:val="22"/>
          <w:szCs w:val="24"/>
        </w:rPr>
        <w:t>5</w:t>
      </w:r>
      <w:r w:rsidRPr="002B7833">
        <w:rPr>
          <w:rFonts w:hint="eastAsia"/>
          <w:b/>
          <w:bCs/>
          <w:sz w:val="22"/>
          <w:szCs w:val="24"/>
        </w:rPr>
        <w:t>行少个逗号</w:t>
      </w:r>
      <w:r w:rsidRPr="002B7833">
        <w:rPr>
          <w:b/>
          <w:bCs/>
          <w:sz w:val="22"/>
          <w:szCs w:val="24"/>
        </w:rPr>
        <w:t>)</w:t>
      </w:r>
    </w:p>
    <w:p w14:paraId="76E853B2" w14:textId="1CFF2010" w:rsidR="002B7833" w:rsidRDefault="002B7833" w:rsidP="00B82C3E">
      <w:r w:rsidRPr="002B7833">
        <mc:AlternateContent>
          <mc:Choice Requires="wpg">
            <w:drawing>
              <wp:inline distT="0" distB="0" distL="0" distR="0" wp14:anchorId="0AFD0E17" wp14:editId="39A8D4F9">
                <wp:extent cx="5113020" cy="3446145"/>
                <wp:effectExtent l="0" t="0" r="0" b="1905"/>
                <wp:docPr id="2" name="Group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FF494-9317-CEE2-DFF0-F3330B1FAF6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13020" cy="3446145"/>
                          <a:chOff x="0" y="0"/>
                          <a:chExt cx="5113337" cy="3446463"/>
                        </a:xfrm>
                      </wpg:grpSpPr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FF2B5EF4-FFF2-40B4-BE49-F238E27FC236}">
                                <a16:creationId xmlns:a16="http://schemas.microsoft.com/office/drawing/2014/main" id="{D811479C-77BA-FF63-96F8-64137E7C3779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337" cy="3446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TextBox 5">
                          <a:extLst>
                            <a:ext uri="{FF2B5EF4-FFF2-40B4-BE49-F238E27FC236}">
                              <a16:creationId xmlns:a16="http://schemas.microsoft.com/office/drawing/2014/main" id="{3C811BE2-2E1C-F07D-627A-2FBBAC1AD836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556510" y="1492112"/>
                            <a:ext cx="259715" cy="48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AE007" w14:textId="77777777" w:rsidR="002B7833" w:rsidRDefault="002B7833" w:rsidP="002B7833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Times New Roman" w:eastAsia="楷体_GB2312" w:hAnsi="Times New Roman"/>
                                  <w:b/>
                                  <w:bCs/>
                                  <w:color w:val="FF0000"/>
                                  <w:kern w:val="24"/>
                                  <w:sz w:val="48"/>
                                  <w:szCs w:val="48"/>
                                  <w:eastAsianLayout w:id="-1450945527"/>
                                </w:rPr>
                              </w:pPr>
                              <w:r>
                                <w:rPr>
                                  <w:rFonts w:ascii="Times New Roman" w:eastAsia="楷体_GB2312" w:hAnsi="Times New Roman"/>
                                  <w:b/>
                                  <w:bCs/>
                                  <w:color w:val="FF0000"/>
                                  <w:kern w:val="24"/>
                                  <w:sz w:val="48"/>
                                  <w:szCs w:val="48"/>
                                  <w:eastAsianLayout w:id="-1450945526"/>
                                </w:rPr>
                                <w:t>,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FD0E17" id="Group 1" o:spid="_x0000_s1026" style="width:402.6pt;height:271.35pt;mso-position-horizontal-relative:char;mso-position-vertical-relative:line" coordsize="51133,344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1133;height:344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5" o:spid="_x0000_s1028" type="#_x0000_t202" style="position:absolute;left:25565;top:14921;width:2597;height:48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" filled="f" stroked="f">
                  <v:textbox style="mso-fit-shape-to-text:t">
                    <w:txbxContent>
                      <w:p w14:paraId="1BBAE007" w14:textId="77777777" w:rsidR="002B7833" w:rsidRDefault="002B7833" w:rsidP="002B7833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Times New Roman" w:eastAsia="楷体_GB2312" w:hAnsi="Times New Roman"/>
                            <w:b/>
                            <w:bCs/>
                            <w:color w:val="FF0000"/>
                            <w:kern w:val="24"/>
                            <w:sz w:val="48"/>
                            <w:szCs w:val="48"/>
                            <w:eastAsianLayout w:id="-1450945527"/>
                          </w:rPr>
                        </w:pPr>
                        <w:r>
                          <w:rPr>
                            <w:rFonts w:ascii="Times New Roman" w:eastAsia="楷体_GB2312" w:hAnsi="Times New Roman"/>
                            <w:b/>
                            <w:bCs/>
                            <w:color w:val="FF0000"/>
                            <w:kern w:val="24"/>
                            <w:sz w:val="48"/>
                            <w:szCs w:val="48"/>
                            <w:eastAsianLayout w:id="-1450945526"/>
                          </w:rPr>
                          <w:t>,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27DC3DB" w14:textId="2DCF6B52" w:rsidR="002B7833" w:rsidRDefault="002B7833" w:rsidP="00B82C3E"/>
    <w:p w14:paraId="4D25CC42" w14:textId="77777777" w:rsidR="002B7833" w:rsidRPr="002B7833" w:rsidRDefault="002B7833" w:rsidP="002B7833">
      <w:r w:rsidRPr="002B7833">
        <w:rPr>
          <w:b/>
          <w:bCs/>
        </w:rPr>
        <w:t>P115</w:t>
      </w:r>
      <w:r w:rsidRPr="002B7833">
        <w:rPr>
          <w:rFonts w:hint="eastAsia"/>
          <w:b/>
          <w:bCs/>
        </w:rPr>
        <w:t>：第</w:t>
      </w:r>
      <w:r w:rsidRPr="002B7833">
        <w:rPr>
          <w:b/>
          <w:bCs/>
        </w:rPr>
        <w:t>5</w:t>
      </w:r>
      <w:r w:rsidRPr="002B7833">
        <w:rPr>
          <w:rFonts w:hint="eastAsia"/>
          <w:b/>
          <w:bCs/>
        </w:rPr>
        <w:t>题</w:t>
      </w:r>
    </w:p>
    <w:p w14:paraId="0954FC91" w14:textId="57EAAA27" w:rsidR="002B7833" w:rsidRPr="002B7833" w:rsidRDefault="002B7833" w:rsidP="00B82C3E">
      <w:pPr>
        <w:rPr>
          <w:rFonts w:hint="eastAsia"/>
        </w:rPr>
      </w:pPr>
      <w:r w:rsidRPr="002B7833">
        <w:drawing>
          <wp:inline distT="0" distB="0" distL="0" distR="0" wp14:anchorId="608E805E" wp14:editId="62273B55">
            <wp:extent cx="6110818" cy="3511550"/>
            <wp:effectExtent l="0" t="0" r="4445" b="0"/>
            <wp:docPr id="4506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4803E65-666E-13E0-C3B4-61452D5D77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60" name="Picture 3">
                      <a:extLst>
                        <a:ext uri="{FF2B5EF4-FFF2-40B4-BE49-F238E27FC236}">
                          <a16:creationId xmlns:a16="http://schemas.microsoft.com/office/drawing/2014/main" id="{04803E65-666E-13E0-C3B4-61452D5D777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947" cy="3513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B7833" w:rsidRPr="002B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36191" w14:textId="77777777" w:rsidR="00A85082" w:rsidRDefault="00A85082" w:rsidP="00A66263">
      <w:r>
        <w:separator/>
      </w:r>
    </w:p>
  </w:endnote>
  <w:endnote w:type="continuationSeparator" w:id="0">
    <w:p w14:paraId="768F667E" w14:textId="77777777" w:rsidR="00A85082" w:rsidRDefault="00A85082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30EFD" w14:textId="77777777" w:rsidR="00A85082" w:rsidRDefault="00A85082" w:rsidP="00A66263">
      <w:r>
        <w:separator/>
      </w:r>
    </w:p>
  </w:footnote>
  <w:footnote w:type="continuationSeparator" w:id="0">
    <w:p w14:paraId="5579E7B5" w14:textId="77777777" w:rsidR="00A85082" w:rsidRDefault="00A85082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rQUAK0suKCwAAAA="/>
  </w:docVars>
  <w:rsids>
    <w:rsidRoot w:val="0038100F"/>
    <w:rsid w:val="00003AA9"/>
    <w:rsid w:val="001F13C5"/>
    <w:rsid w:val="002B7833"/>
    <w:rsid w:val="002C11EB"/>
    <w:rsid w:val="003344E9"/>
    <w:rsid w:val="0038100F"/>
    <w:rsid w:val="003D2E37"/>
    <w:rsid w:val="005C78D4"/>
    <w:rsid w:val="00651714"/>
    <w:rsid w:val="00870D80"/>
    <w:rsid w:val="00884963"/>
    <w:rsid w:val="008D0C39"/>
    <w:rsid w:val="009C51FC"/>
    <w:rsid w:val="00A66263"/>
    <w:rsid w:val="00A85082"/>
    <w:rsid w:val="00B82C3E"/>
    <w:rsid w:val="00C254EB"/>
    <w:rsid w:val="00C56AAA"/>
    <w:rsid w:val="00D2258E"/>
    <w:rsid w:val="00D50061"/>
    <w:rsid w:val="00E84730"/>
    <w:rsid w:val="00F101AC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24</cp:revision>
  <dcterms:created xsi:type="dcterms:W3CDTF">2022-09-01T04:06:00Z</dcterms:created>
  <dcterms:modified xsi:type="dcterms:W3CDTF">2022-09-16T09:21:00Z</dcterms:modified>
</cp:coreProperties>
</file>